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4B89DD" w14:textId="77777777" w:rsidR="00064BB2" w:rsidRDefault="009D7932">
      <w:pPr>
        <w:pStyle w:val="Title"/>
      </w:pPr>
      <w:r>
        <w:t>module12.R</w:t>
      </w:r>
    </w:p>
    <w:p w14:paraId="09F4A7B3" w14:textId="77777777" w:rsidR="00064BB2" w:rsidRDefault="009D7932">
      <w:pPr>
        <w:pStyle w:val="Author"/>
      </w:pPr>
      <w:r>
        <w:t>Luna</w:t>
      </w:r>
    </w:p>
    <w:p w14:paraId="09D22B4A" w14:textId="77777777" w:rsidR="00064BB2" w:rsidRDefault="009D7932">
      <w:pPr>
        <w:pStyle w:val="Date"/>
      </w:pPr>
      <w:r>
        <w:t>2020-04-12</w:t>
      </w:r>
    </w:p>
    <w:p w14:paraId="5ED35E45" w14:textId="77777777" w:rsidR="00064BB2" w:rsidRDefault="009D7932">
      <w:pPr>
        <w:pStyle w:val="SourceCode"/>
      </w:pPr>
      <w:r>
        <w:rPr>
          <w:rStyle w:val="CommentTok"/>
        </w:rPr>
        <w:t>#install.packages("GGally")</w:t>
      </w:r>
      <w:r>
        <w:br/>
      </w:r>
      <w:r>
        <w:rPr>
          <w:rStyle w:val="CommentTok"/>
        </w:rPr>
        <w:t>#install.packages("network")</w:t>
      </w:r>
      <w:r>
        <w:br/>
      </w:r>
      <w:r>
        <w:rPr>
          <w:rStyle w:val="CommentTok"/>
        </w:rPr>
        <w:t>#install.packages("sna"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ally)</w:t>
      </w:r>
    </w:p>
    <w:p w14:paraId="7423CAE9" w14:textId="77777777" w:rsidR="00064BB2" w:rsidRDefault="009D793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network)</w:t>
      </w:r>
    </w:p>
    <w:p w14:paraId="6998CFDA" w14:textId="77777777" w:rsidR="00064BB2" w:rsidRDefault="009D793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na)</w:t>
      </w:r>
    </w:p>
    <w:p w14:paraId="4D94EA25" w14:textId="77777777" w:rsidR="00064BB2" w:rsidRDefault="009D7932">
      <w:pPr>
        <w:pStyle w:val="SourceCode"/>
      </w:pPr>
      <w:bookmarkStart w:id="0" w:name="_GoBack"/>
      <w:bookmarkEnd w:id="0"/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NormalTok"/>
        </w:rPr>
        <w:t>mynet &lt;-</w:t>
      </w:r>
      <w:r>
        <w:rPr>
          <w:rStyle w:val="StringTok"/>
        </w:rPr>
        <w:t xml:space="preserve"> </w:t>
      </w:r>
      <w:r>
        <w:rPr>
          <w:rStyle w:val="KeywordTok"/>
        </w:rPr>
        <w:t>rgraph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m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tprob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mynet &lt;-</w:t>
      </w:r>
      <w:r>
        <w:rPr>
          <w:rStyle w:val="StringTok"/>
        </w:rPr>
        <w:t xml:space="preserve"> </w:t>
      </w:r>
      <w:r>
        <w:rPr>
          <w:rStyle w:val="KeywordTok"/>
        </w:rPr>
        <w:t>network</w:t>
      </w:r>
      <w:r>
        <w:rPr>
          <w:rStyle w:val="NormalTok"/>
        </w:rPr>
        <w:t xml:space="preserve">(mynet, </w:t>
      </w:r>
      <w:r>
        <w:rPr>
          <w:rStyle w:val="DataTypeTok"/>
        </w:rPr>
        <w:t>directe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gnet2</w:t>
      </w:r>
      <w:r>
        <w:rPr>
          <w:rStyle w:val="NormalTok"/>
        </w:rPr>
        <w:t xml:space="preserve">(mynet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edge.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edge.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14:paraId="64E77AC3" w14:textId="77777777" w:rsidR="00064BB2" w:rsidRDefault="009D7932">
      <w:pPr>
        <w:pStyle w:val="FirstParagraph"/>
      </w:pPr>
      <w:r>
        <w:rPr>
          <w:noProof/>
        </w:rPr>
        <w:drawing>
          <wp:inline distT="0" distB="0" distL="0" distR="0" wp14:anchorId="1F5D6535" wp14:editId="5D0057FA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1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64BB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50757B" w14:textId="77777777" w:rsidR="009D7932" w:rsidRDefault="009D7932">
      <w:pPr>
        <w:spacing w:after="0"/>
      </w:pPr>
      <w:r>
        <w:separator/>
      </w:r>
    </w:p>
  </w:endnote>
  <w:endnote w:type="continuationSeparator" w:id="0">
    <w:p w14:paraId="7E847951" w14:textId="77777777" w:rsidR="009D7932" w:rsidRDefault="009D79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87B3FE" w14:textId="77777777" w:rsidR="009D7932" w:rsidRDefault="009D7932">
      <w:r>
        <w:separator/>
      </w:r>
    </w:p>
  </w:footnote>
  <w:footnote w:type="continuationSeparator" w:id="0">
    <w:p w14:paraId="4B04CDF8" w14:textId="77777777" w:rsidR="009D7932" w:rsidRDefault="009D79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D8E8CC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4BB2"/>
    <w:rsid w:val="00334952"/>
    <w:rsid w:val="004E29B3"/>
    <w:rsid w:val="00590D07"/>
    <w:rsid w:val="00784D58"/>
    <w:rsid w:val="008D6863"/>
    <w:rsid w:val="009D793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E255B3"/>
  <w15:docId w15:val="{A8451B21-422A-45A8-9A8E-0A9EBC66CB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9</Words>
  <Characters>283</Characters>
  <Application>Microsoft Office Word</Application>
  <DocSecurity>0</DocSecurity>
  <Lines>2</Lines>
  <Paragraphs>1</Paragraphs>
  <ScaleCrop>false</ScaleCrop>
  <Company/>
  <LinksUpToDate>false</LinksUpToDate>
  <CharactersWithSpaces>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12.R</dc:title>
  <dc:creator>Luna</dc:creator>
  <cp:keywords/>
  <cp:lastModifiedBy>Michelle G</cp:lastModifiedBy>
  <cp:revision>2</cp:revision>
  <dcterms:created xsi:type="dcterms:W3CDTF">2020-04-13T03:44:00Z</dcterms:created>
  <dcterms:modified xsi:type="dcterms:W3CDTF">2020-04-13T0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4-12</vt:lpwstr>
  </property>
</Properties>
</file>